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0" w:type="auto"/>
        <w:tblLook w:val="04A0"/>
      </w:tblPr>
      <w:tblGrid>
        <w:gridCol w:w="817"/>
        <w:gridCol w:w="2410"/>
        <w:gridCol w:w="3118"/>
        <w:gridCol w:w="2897"/>
      </w:tblGrid>
      <w:tr w:rsidR="001D2B85" w:rsidTr="00C671AF">
        <w:tc>
          <w:tcPr>
            <w:tcW w:w="817" w:type="dxa"/>
          </w:tcPr>
          <w:p w:rsidR="001D2B85" w:rsidRPr="00C671AF" w:rsidRDefault="007B12FA">
            <w:pPr>
              <w:rPr>
                <w:b/>
                <w:bCs/>
              </w:rPr>
            </w:pPr>
            <w:proofErr w:type="spellStart"/>
            <w:r w:rsidRPr="00C671AF">
              <w:rPr>
                <w:b/>
                <w:bCs/>
              </w:rPr>
              <w:t>Sr</w:t>
            </w:r>
            <w:proofErr w:type="spellEnd"/>
            <w:r w:rsidRPr="00C671AF">
              <w:rPr>
                <w:b/>
                <w:bCs/>
              </w:rPr>
              <w:t xml:space="preserve"> N</w:t>
            </w:r>
            <w:r w:rsidR="001D2B85" w:rsidRPr="00C671AF">
              <w:rPr>
                <w:b/>
                <w:bCs/>
              </w:rPr>
              <w:t>o</w:t>
            </w:r>
          </w:p>
        </w:tc>
        <w:tc>
          <w:tcPr>
            <w:tcW w:w="2410" w:type="dxa"/>
          </w:tcPr>
          <w:p w:rsidR="001D2B85" w:rsidRPr="00C671AF" w:rsidRDefault="007B12FA">
            <w:pPr>
              <w:rPr>
                <w:b/>
                <w:bCs/>
              </w:rPr>
            </w:pPr>
            <w:r w:rsidRPr="00C671AF">
              <w:rPr>
                <w:b/>
                <w:bCs/>
              </w:rPr>
              <w:t>Date</w:t>
            </w:r>
          </w:p>
        </w:tc>
        <w:tc>
          <w:tcPr>
            <w:tcW w:w="3118" w:type="dxa"/>
          </w:tcPr>
          <w:p w:rsidR="001D2B85" w:rsidRPr="00C671AF" w:rsidRDefault="007B12FA">
            <w:pPr>
              <w:rPr>
                <w:b/>
                <w:bCs/>
              </w:rPr>
            </w:pPr>
            <w:r w:rsidRPr="00C671AF">
              <w:rPr>
                <w:b/>
                <w:bCs/>
              </w:rPr>
              <w:t>Event</w:t>
            </w:r>
          </w:p>
        </w:tc>
        <w:tc>
          <w:tcPr>
            <w:tcW w:w="2897" w:type="dxa"/>
          </w:tcPr>
          <w:p w:rsidR="001D2B85" w:rsidRPr="00C671AF" w:rsidRDefault="007B12FA">
            <w:pPr>
              <w:rPr>
                <w:b/>
                <w:bCs/>
              </w:rPr>
            </w:pPr>
            <w:r w:rsidRPr="00C671AF">
              <w:rPr>
                <w:b/>
                <w:bCs/>
              </w:rPr>
              <w:t xml:space="preserve">Speaker /Audience </w:t>
            </w:r>
          </w:p>
        </w:tc>
      </w:tr>
      <w:tr w:rsidR="007B12FA" w:rsidTr="00C671AF">
        <w:tc>
          <w:tcPr>
            <w:tcW w:w="817" w:type="dxa"/>
          </w:tcPr>
          <w:p w:rsidR="007B12FA" w:rsidRDefault="007B12FA" w:rsidP="00297DEC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10" w:type="dxa"/>
          </w:tcPr>
          <w:p w:rsidR="007B12FA" w:rsidRDefault="008B5527">
            <w:r>
              <w:t>19</w:t>
            </w:r>
            <w:r w:rsidR="007B12FA">
              <w:t>/06/18</w:t>
            </w:r>
          </w:p>
        </w:tc>
        <w:tc>
          <w:tcPr>
            <w:tcW w:w="3118" w:type="dxa"/>
          </w:tcPr>
          <w:p w:rsidR="007B12FA" w:rsidRDefault="00B73CDD" w:rsidP="00C671AF">
            <w:r>
              <w:t>1</w:t>
            </w:r>
            <w:r w:rsidRPr="00B73CDD">
              <w:rPr>
                <w:vertAlign w:val="superscript"/>
              </w:rPr>
              <w:t>st</w:t>
            </w:r>
            <w:r w:rsidR="00C671AF">
              <w:t>Term started</w:t>
            </w:r>
            <w:r w:rsidR="007B12FA">
              <w:t xml:space="preserve"> </w:t>
            </w:r>
          </w:p>
        </w:tc>
        <w:tc>
          <w:tcPr>
            <w:tcW w:w="2897" w:type="dxa"/>
          </w:tcPr>
          <w:p w:rsidR="007B12FA" w:rsidRDefault="00C671AF">
            <w:r>
              <w:t>SY and TY</w:t>
            </w:r>
          </w:p>
        </w:tc>
      </w:tr>
      <w:tr w:rsidR="007B12FA" w:rsidTr="00C671AF">
        <w:tc>
          <w:tcPr>
            <w:tcW w:w="817" w:type="dxa"/>
          </w:tcPr>
          <w:p w:rsidR="007B12FA" w:rsidRDefault="007B12FA" w:rsidP="00297DEC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10" w:type="dxa"/>
          </w:tcPr>
          <w:p w:rsidR="007B12FA" w:rsidRDefault="007B12FA">
            <w:r>
              <w:t>21/06/18</w:t>
            </w:r>
          </w:p>
        </w:tc>
        <w:tc>
          <w:tcPr>
            <w:tcW w:w="3118" w:type="dxa"/>
          </w:tcPr>
          <w:p w:rsidR="007B12FA" w:rsidRDefault="007B12FA">
            <w:r>
              <w:t xml:space="preserve">Yoga Day </w:t>
            </w:r>
          </w:p>
        </w:tc>
        <w:tc>
          <w:tcPr>
            <w:tcW w:w="2897" w:type="dxa"/>
          </w:tcPr>
          <w:p w:rsidR="007B12FA" w:rsidRDefault="007B12FA">
            <w:r>
              <w:t>ALL</w:t>
            </w:r>
          </w:p>
        </w:tc>
      </w:tr>
      <w:tr w:rsidR="0008341A" w:rsidTr="00C671AF">
        <w:tc>
          <w:tcPr>
            <w:tcW w:w="817" w:type="dxa"/>
          </w:tcPr>
          <w:p w:rsidR="0008341A" w:rsidRDefault="0008341A" w:rsidP="00297DEC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10" w:type="dxa"/>
          </w:tcPr>
          <w:p w:rsidR="0008341A" w:rsidRDefault="0008341A">
            <w:r>
              <w:t>25/06-27/06/18</w:t>
            </w:r>
          </w:p>
        </w:tc>
        <w:tc>
          <w:tcPr>
            <w:tcW w:w="3118" w:type="dxa"/>
          </w:tcPr>
          <w:p w:rsidR="0008341A" w:rsidRDefault="0008341A">
            <w:r>
              <w:t>Workshop-Attitude at workplace</w:t>
            </w:r>
          </w:p>
        </w:tc>
        <w:tc>
          <w:tcPr>
            <w:tcW w:w="2897" w:type="dxa"/>
          </w:tcPr>
          <w:p w:rsidR="0008341A" w:rsidRDefault="0008341A">
            <w:r>
              <w:t xml:space="preserve">TY/by. </w:t>
            </w:r>
            <w:proofErr w:type="spellStart"/>
            <w:r>
              <w:t>Kiran</w:t>
            </w:r>
            <w:proofErr w:type="spellEnd"/>
            <w:r>
              <w:t xml:space="preserve"> </w:t>
            </w:r>
            <w:proofErr w:type="spellStart"/>
            <w:r>
              <w:t>Laturkar</w:t>
            </w:r>
            <w:proofErr w:type="spellEnd"/>
            <w:r>
              <w:t xml:space="preserve"> &amp; </w:t>
            </w:r>
            <w:proofErr w:type="spellStart"/>
            <w:r>
              <w:t>Prem</w:t>
            </w:r>
            <w:proofErr w:type="spellEnd"/>
            <w:r>
              <w:t xml:space="preserve"> </w:t>
            </w:r>
            <w:proofErr w:type="spellStart"/>
            <w:r>
              <w:t>Apte</w:t>
            </w:r>
            <w:proofErr w:type="spellEnd"/>
            <w:r>
              <w:t xml:space="preserve">(Skill </w:t>
            </w:r>
            <w:proofErr w:type="spellStart"/>
            <w:r>
              <w:t>Gurukul</w:t>
            </w:r>
            <w:proofErr w:type="spellEnd"/>
            <w:r>
              <w:t>)</w:t>
            </w:r>
          </w:p>
        </w:tc>
      </w:tr>
      <w:tr w:rsidR="0008341A" w:rsidTr="00C671AF">
        <w:tc>
          <w:tcPr>
            <w:tcW w:w="817" w:type="dxa"/>
          </w:tcPr>
          <w:p w:rsidR="0008341A" w:rsidRDefault="0008341A" w:rsidP="00297DEC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10" w:type="dxa"/>
          </w:tcPr>
          <w:p w:rsidR="0008341A" w:rsidRDefault="0008341A">
            <w:r>
              <w:t>02/07-05/07/18</w:t>
            </w:r>
          </w:p>
        </w:tc>
        <w:tc>
          <w:tcPr>
            <w:tcW w:w="3118" w:type="dxa"/>
          </w:tcPr>
          <w:p w:rsidR="0008341A" w:rsidRDefault="0008341A">
            <w:r>
              <w:t>Workshop-Aptitude Training</w:t>
            </w:r>
          </w:p>
        </w:tc>
        <w:tc>
          <w:tcPr>
            <w:tcW w:w="2897" w:type="dxa"/>
          </w:tcPr>
          <w:p w:rsidR="0008341A" w:rsidRDefault="0008341A">
            <w:r>
              <w:t xml:space="preserve">TY/by. </w:t>
            </w:r>
            <w:proofErr w:type="spellStart"/>
            <w:r>
              <w:t>Kiran</w:t>
            </w:r>
            <w:proofErr w:type="spellEnd"/>
            <w:r>
              <w:t xml:space="preserve"> </w:t>
            </w:r>
            <w:proofErr w:type="spellStart"/>
            <w:r>
              <w:t>Laturkar</w:t>
            </w:r>
            <w:proofErr w:type="spellEnd"/>
            <w:r>
              <w:t xml:space="preserve"> &amp; </w:t>
            </w:r>
            <w:proofErr w:type="spellStart"/>
            <w:r>
              <w:t>Prem</w:t>
            </w:r>
            <w:proofErr w:type="spellEnd"/>
            <w:r>
              <w:t xml:space="preserve"> </w:t>
            </w:r>
            <w:proofErr w:type="spellStart"/>
            <w:r>
              <w:t>Apte</w:t>
            </w:r>
            <w:proofErr w:type="spellEnd"/>
            <w:r>
              <w:t xml:space="preserve">(Skill </w:t>
            </w:r>
            <w:proofErr w:type="spellStart"/>
            <w:r>
              <w:t>Gurukul</w:t>
            </w:r>
            <w:proofErr w:type="spellEnd"/>
            <w:r>
              <w:t>)</w:t>
            </w:r>
          </w:p>
        </w:tc>
      </w:tr>
      <w:tr w:rsidR="008B182C" w:rsidTr="00C671AF">
        <w:tc>
          <w:tcPr>
            <w:tcW w:w="817" w:type="dxa"/>
          </w:tcPr>
          <w:p w:rsidR="008B182C" w:rsidRDefault="008B182C" w:rsidP="00297DEC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10" w:type="dxa"/>
          </w:tcPr>
          <w:p w:rsidR="008B182C" w:rsidRDefault="008B5527">
            <w:r>
              <w:t>06</w:t>
            </w:r>
            <w:r w:rsidR="008B182C">
              <w:t>/07/18</w:t>
            </w:r>
          </w:p>
        </w:tc>
        <w:tc>
          <w:tcPr>
            <w:tcW w:w="3118" w:type="dxa"/>
          </w:tcPr>
          <w:p w:rsidR="008B182C" w:rsidRDefault="008B182C">
            <w:r>
              <w:t xml:space="preserve">Tree Plantation </w:t>
            </w:r>
          </w:p>
        </w:tc>
        <w:tc>
          <w:tcPr>
            <w:tcW w:w="2897" w:type="dxa"/>
          </w:tcPr>
          <w:p w:rsidR="008B182C" w:rsidRDefault="0008341A">
            <w:r>
              <w:t>All</w:t>
            </w:r>
          </w:p>
        </w:tc>
      </w:tr>
      <w:tr w:rsidR="007B12FA" w:rsidTr="00C671AF">
        <w:tc>
          <w:tcPr>
            <w:tcW w:w="817" w:type="dxa"/>
          </w:tcPr>
          <w:p w:rsidR="007B12FA" w:rsidRDefault="007B12FA" w:rsidP="00297DEC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10" w:type="dxa"/>
          </w:tcPr>
          <w:p w:rsidR="007B12FA" w:rsidRDefault="007B12FA">
            <w:r>
              <w:t>9/07/18</w:t>
            </w:r>
          </w:p>
        </w:tc>
        <w:tc>
          <w:tcPr>
            <w:tcW w:w="3118" w:type="dxa"/>
          </w:tcPr>
          <w:p w:rsidR="007B12FA" w:rsidRDefault="00B73CDD">
            <w:r>
              <w:t>1</w:t>
            </w:r>
            <w:r w:rsidRPr="00B73CDD">
              <w:rPr>
                <w:vertAlign w:val="superscript"/>
              </w:rPr>
              <w:t>st</w:t>
            </w:r>
            <w:r w:rsidR="0008341A">
              <w:t>Term started</w:t>
            </w:r>
          </w:p>
        </w:tc>
        <w:tc>
          <w:tcPr>
            <w:tcW w:w="2897" w:type="dxa"/>
          </w:tcPr>
          <w:p w:rsidR="007B12FA" w:rsidRDefault="0008341A">
            <w:r>
              <w:t>FY</w:t>
            </w:r>
          </w:p>
        </w:tc>
      </w:tr>
      <w:tr w:rsidR="005C4F70" w:rsidTr="00C671AF">
        <w:tc>
          <w:tcPr>
            <w:tcW w:w="817" w:type="dxa"/>
          </w:tcPr>
          <w:p w:rsidR="005C4F70" w:rsidRDefault="005C4F70" w:rsidP="00297DEC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10" w:type="dxa"/>
          </w:tcPr>
          <w:p w:rsidR="005C4F70" w:rsidRDefault="005C4F70">
            <w:r>
              <w:t>17/07/18</w:t>
            </w:r>
          </w:p>
        </w:tc>
        <w:tc>
          <w:tcPr>
            <w:tcW w:w="3118" w:type="dxa"/>
          </w:tcPr>
          <w:p w:rsidR="005C4F70" w:rsidRDefault="005C4F70">
            <w:r>
              <w:t xml:space="preserve">Lecture on C Programming </w:t>
            </w:r>
          </w:p>
        </w:tc>
        <w:tc>
          <w:tcPr>
            <w:tcW w:w="2897" w:type="dxa"/>
          </w:tcPr>
          <w:p w:rsidR="005C4F70" w:rsidRDefault="005C4F70">
            <w:r>
              <w:t>SY and TY</w:t>
            </w:r>
            <w:r w:rsidR="0008341A">
              <w:t>/ by, Suga</w:t>
            </w:r>
            <w:r w:rsidR="008B5527">
              <w:t xml:space="preserve">ndha dani  Quick Heal Foundation </w:t>
            </w:r>
          </w:p>
        </w:tc>
      </w:tr>
      <w:tr w:rsidR="00740995" w:rsidTr="00C671AF">
        <w:tc>
          <w:tcPr>
            <w:tcW w:w="817" w:type="dxa"/>
          </w:tcPr>
          <w:p w:rsidR="00740995" w:rsidRDefault="00740995" w:rsidP="00297DEC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10" w:type="dxa"/>
          </w:tcPr>
          <w:p w:rsidR="00740995" w:rsidRDefault="00740995">
            <w:r>
              <w:t>27/07/18</w:t>
            </w:r>
          </w:p>
          <w:p w:rsidR="00740995" w:rsidRDefault="00740995">
            <w:r>
              <w:t>31/07/18</w:t>
            </w:r>
          </w:p>
          <w:p w:rsidR="00740995" w:rsidRDefault="00740995">
            <w:r>
              <w:t>7/8/18</w:t>
            </w:r>
          </w:p>
          <w:p w:rsidR="00740995" w:rsidRDefault="008B5527">
            <w:r>
              <w:t>10</w:t>
            </w:r>
            <w:r w:rsidR="00740995">
              <w:t>/8/18</w:t>
            </w:r>
          </w:p>
        </w:tc>
        <w:tc>
          <w:tcPr>
            <w:tcW w:w="3118" w:type="dxa"/>
          </w:tcPr>
          <w:p w:rsidR="00740995" w:rsidRDefault="00740995">
            <w:r>
              <w:t xml:space="preserve">Barclays Visit </w:t>
            </w:r>
          </w:p>
        </w:tc>
        <w:tc>
          <w:tcPr>
            <w:tcW w:w="2897" w:type="dxa"/>
          </w:tcPr>
          <w:p w:rsidR="00740995" w:rsidRDefault="00740995">
            <w:r>
              <w:t>TY</w:t>
            </w:r>
          </w:p>
        </w:tc>
      </w:tr>
      <w:tr w:rsidR="007B12FA" w:rsidTr="00C671AF">
        <w:tc>
          <w:tcPr>
            <w:tcW w:w="817" w:type="dxa"/>
          </w:tcPr>
          <w:p w:rsidR="007B12FA" w:rsidRDefault="007B12FA" w:rsidP="00297DEC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10" w:type="dxa"/>
          </w:tcPr>
          <w:p w:rsidR="007B12FA" w:rsidRDefault="007B12FA">
            <w:r>
              <w:t>26/07/18 and 27/07/18</w:t>
            </w:r>
          </w:p>
        </w:tc>
        <w:tc>
          <w:tcPr>
            <w:tcW w:w="3118" w:type="dxa"/>
          </w:tcPr>
          <w:p w:rsidR="007B12FA" w:rsidRDefault="007B12FA">
            <w:r>
              <w:t xml:space="preserve">Cultural workshop at Karve Road campus </w:t>
            </w:r>
          </w:p>
        </w:tc>
        <w:tc>
          <w:tcPr>
            <w:tcW w:w="2897" w:type="dxa"/>
          </w:tcPr>
          <w:p w:rsidR="007B12FA" w:rsidRDefault="0008341A">
            <w:r>
              <w:t>ALL/by, SNDT University</w:t>
            </w:r>
          </w:p>
        </w:tc>
      </w:tr>
      <w:tr w:rsidR="00740995" w:rsidTr="00C671AF">
        <w:tc>
          <w:tcPr>
            <w:tcW w:w="817" w:type="dxa"/>
          </w:tcPr>
          <w:p w:rsidR="00740995" w:rsidRDefault="00740995" w:rsidP="00297DEC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10" w:type="dxa"/>
          </w:tcPr>
          <w:p w:rsidR="00740995" w:rsidRDefault="008B5527">
            <w:r>
              <w:t>21/07/18</w:t>
            </w:r>
          </w:p>
        </w:tc>
        <w:tc>
          <w:tcPr>
            <w:tcW w:w="3118" w:type="dxa"/>
          </w:tcPr>
          <w:p w:rsidR="00740995" w:rsidRDefault="00740995">
            <w:r>
              <w:t>TCS session start</w:t>
            </w:r>
            <w:r w:rsidR="0008341A">
              <w:t>ed(Communication Skills)</w:t>
            </w:r>
          </w:p>
        </w:tc>
        <w:tc>
          <w:tcPr>
            <w:tcW w:w="2897" w:type="dxa"/>
          </w:tcPr>
          <w:p w:rsidR="00740995" w:rsidRDefault="00740995">
            <w:r>
              <w:t>TY</w:t>
            </w:r>
          </w:p>
        </w:tc>
      </w:tr>
      <w:tr w:rsidR="007B12FA" w:rsidTr="00C671AF">
        <w:tc>
          <w:tcPr>
            <w:tcW w:w="817" w:type="dxa"/>
          </w:tcPr>
          <w:p w:rsidR="007B12FA" w:rsidRDefault="007B12FA" w:rsidP="00297DEC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10" w:type="dxa"/>
          </w:tcPr>
          <w:p w:rsidR="007B12FA" w:rsidRDefault="007B12FA">
            <w:r>
              <w:t>27/7/18</w:t>
            </w:r>
          </w:p>
        </w:tc>
        <w:tc>
          <w:tcPr>
            <w:tcW w:w="3118" w:type="dxa"/>
          </w:tcPr>
          <w:p w:rsidR="007B12FA" w:rsidRDefault="007B12FA" w:rsidP="0008341A">
            <w:r>
              <w:t>G</w:t>
            </w:r>
            <w:r w:rsidR="008B5527">
              <w:t>u</w:t>
            </w:r>
            <w:r>
              <w:t>ru</w:t>
            </w:r>
            <w:r w:rsidR="008B5527">
              <w:t xml:space="preserve"> </w:t>
            </w:r>
            <w:r>
              <w:t xml:space="preserve">pournima </w:t>
            </w:r>
          </w:p>
        </w:tc>
        <w:tc>
          <w:tcPr>
            <w:tcW w:w="2897" w:type="dxa"/>
          </w:tcPr>
          <w:p w:rsidR="007B12FA" w:rsidRDefault="0008341A">
            <w:r>
              <w:t>ALL</w:t>
            </w:r>
          </w:p>
        </w:tc>
      </w:tr>
      <w:tr w:rsidR="0008341A" w:rsidTr="00C671AF">
        <w:tc>
          <w:tcPr>
            <w:tcW w:w="817" w:type="dxa"/>
          </w:tcPr>
          <w:p w:rsidR="0008341A" w:rsidRDefault="0008341A" w:rsidP="00297DEC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10" w:type="dxa"/>
          </w:tcPr>
          <w:p w:rsidR="0008341A" w:rsidRDefault="0008341A" w:rsidP="006B511E">
            <w:r>
              <w:t>27/7/18</w:t>
            </w:r>
          </w:p>
        </w:tc>
        <w:tc>
          <w:tcPr>
            <w:tcW w:w="3118" w:type="dxa"/>
          </w:tcPr>
          <w:p w:rsidR="0008341A" w:rsidRDefault="0008341A" w:rsidP="006B511E">
            <w:r>
              <w:t xml:space="preserve">Orientation Program </w:t>
            </w:r>
          </w:p>
        </w:tc>
        <w:tc>
          <w:tcPr>
            <w:tcW w:w="2897" w:type="dxa"/>
          </w:tcPr>
          <w:p w:rsidR="0008341A" w:rsidRDefault="0008341A" w:rsidP="006B511E">
            <w:r>
              <w:t>FY</w:t>
            </w:r>
          </w:p>
        </w:tc>
      </w:tr>
      <w:tr w:rsidR="007B12FA" w:rsidTr="00C671AF">
        <w:tc>
          <w:tcPr>
            <w:tcW w:w="817" w:type="dxa"/>
          </w:tcPr>
          <w:p w:rsidR="007B12FA" w:rsidRDefault="007B12FA" w:rsidP="00297DEC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10" w:type="dxa"/>
          </w:tcPr>
          <w:p w:rsidR="007B12FA" w:rsidRDefault="007B12FA">
            <w:r>
              <w:t>30/07/18 and 31/07/18</w:t>
            </w:r>
          </w:p>
        </w:tc>
        <w:tc>
          <w:tcPr>
            <w:tcW w:w="3118" w:type="dxa"/>
          </w:tcPr>
          <w:p w:rsidR="007B12FA" w:rsidRDefault="007B12FA">
            <w:r>
              <w:t xml:space="preserve">Placement drive of LTI </w:t>
            </w:r>
          </w:p>
        </w:tc>
        <w:tc>
          <w:tcPr>
            <w:tcW w:w="2897" w:type="dxa"/>
          </w:tcPr>
          <w:p w:rsidR="007B12FA" w:rsidRDefault="007B12FA">
            <w:r>
              <w:t>TY</w:t>
            </w:r>
          </w:p>
        </w:tc>
      </w:tr>
      <w:tr w:rsidR="007B12FA" w:rsidTr="00C671AF">
        <w:tc>
          <w:tcPr>
            <w:tcW w:w="817" w:type="dxa"/>
          </w:tcPr>
          <w:p w:rsidR="007B12FA" w:rsidRDefault="007B12FA" w:rsidP="00297DEC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10" w:type="dxa"/>
          </w:tcPr>
          <w:p w:rsidR="007B12FA" w:rsidRDefault="007B12FA">
            <w:r>
              <w:t>31/07/18</w:t>
            </w:r>
          </w:p>
        </w:tc>
        <w:tc>
          <w:tcPr>
            <w:tcW w:w="3118" w:type="dxa"/>
          </w:tcPr>
          <w:p w:rsidR="007B12FA" w:rsidRDefault="007B12FA">
            <w:r>
              <w:t xml:space="preserve">Cancer awareness Program </w:t>
            </w:r>
          </w:p>
        </w:tc>
        <w:tc>
          <w:tcPr>
            <w:tcW w:w="2897" w:type="dxa"/>
          </w:tcPr>
          <w:p w:rsidR="007B12FA" w:rsidRDefault="007B12FA">
            <w:r>
              <w:t xml:space="preserve">ALL  | Dr. S. Kannan </w:t>
            </w:r>
          </w:p>
        </w:tc>
      </w:tr>
      <w:tr w:rsidR="007B12FA" w:rsidTr="00C671AF">
        <w:tc>
          <w:tcPr>
            <w:tcW w:w="817" w:type="dxa"/>
          </w:tcPr>
          <w:p w:rsidR="007B12FA" w:rsidRDefault="007B12FA" w:rsidP="00297DEC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10" w:type="dxa"/>
          </w:tcPr>
          <w:p w:rsidR="007B12FA" w:rsidRDefault="008B182C">
            <w:r>
              <w:t>02/08/18</w:t>
            </w:r>
          </w:p>
        </w:tc>
        <w:tc>
          <w:tcPr>
            <w:tcW w:w="3118" w:type="dxa"/>
          </w:tcPr>
          <w:p w:rsidR="007B12FA" w:rsidRDefault="008B182C">
            <w:r>
              <w:t>Financial Awareness</w:t>
            </w:r>
          </w:p>
        </w:tc>
        <w:tc>
          <w:tcPr>
            <w:tcW w:w="2897" w:type="dxa"/>
          </w:tcPr>
          <w:p w:rsidR="007B12FA" w:rsidRDefault="008B182C">
            <w:r>
              <w:t>ALL |Vijay Bagul</w:t>
            </w:r>
            <w:r w:rsidR="008B5527">
              <w:t xml:space="preserve">, ICICI Academy </w:t>
            </w:r>
          </w:p>
        </w:tc>
      </w:tr>
      <w:tr w:rsidR="008B182C" w:rsidTr="00C671AF">
        <w:tc>
          <w:tcPr>
            <w:tcW w:w="817" w:type="dxa"/>
          </w:tcPr>
          <w:p w:rsidR="008B182C" w:rsidRDefault="008B182C" w:rsidP="00297DEC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10" w:type="dxa"/>
          </w:tcPr>
          <w:p w:rsidR="008B182C" w:rsidRDefault="008B182C">
            <w:r>
              <w:t>03/08/18</w:t>
            </w:r>
          </w:p>
        </w:tc>
        <w:tc>
          <w:tcPr>
            <w:tcW w:w="3118" w:type="dxa"/>
          </w:tcPr>
          <w:p w:rsidR="008B182C" w:rsidRDefault="008B182C">
            <w:r>
              <w:t xml:space="preserve">Competition-Rangoli ,clay </w:t>
            </w:r>
            <w:r w:rsidR="00C671AF">
              <w:t>modelling, Cartooning</w:t>
            </w:r>
            <w:r>
              <w:t xml:space="preserve"> ,Collage </w:t>
            </w:r>
            <w:r w:rsidR="008B5527">
              <w:t xml:space="preserve">,Photography </w:t>
            </w:r>
          </w:p>
        </w:tc>
        <w:tc>
          <w:tcPr>
            <w:tcW w:w="2897" w:type="dxa"/>
          </w:tcPr>
          <w:p w:rsidR="008B182C" w:rsidRDefault="008B182C">
            <w:r>
              <w:t>ALL</w:t>
            </w:r>
          </w:p>
        </w:tc>
      </w:tr>
      <w:tr w:rsidR="008B182C" w:rsidTr="00C671AF">
        <w:tc>
          <w:tcPr>
            <w:tcW w:w="817" w:type="dxa"/>
          </w:tcPr>
          <w:p w:rsidR="008B182C" w:rsidRDefault="008B182C" w:rsidP="00297DEC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10" w:type="dxa"/>
          </w:tcPr>
          <w:p w:rsidR="008B182C" w:rsidRDefault="008B5527">
            <w:r>
              <w:t>04/08/18</w:t>
            </w:r>
          </w:p>
        </w:tc>
        <w:tc>
          <w:tcPr>
            <w:tcW w:w="3118" w:type="dxa"/>
          </w:tcPr>
          <w:p w:rsidR="008B182C" w:rsidRDefault="008B5527">
            <w:r>
              <w:t xml:space="preserve">Wel come party </w:t>
            </w:r>
          </w:p>
        </w:tc>
        <w:tc>
          <w:tcPr>
            <w:tcW w:w="2897" w:type="dxa"/>
          </w:tcPr>
          <w:p w:rsidR="008B182C" w:rsidRDefault="0008341A">
            <w:r>
              <w:t>ALL</w:t>
            </w:r>
          </w:p>
        </w:tc>
      </w:tr>
      <w:tr w:rsidR="00A96EA0" w:rsidTr="00C671AF">
        <w:tc>
          <w:tcPr>
            <w:tcW w:w="817" w:type="dxa"/>
          </w:tcPr>
          <w:p w:rsidR="00A96EA0" w:rsidRDefault="00A96EA0" w:rsidP="00297DEC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10" w:type="dxa"/>
          </w:tcPr>
          <w:p w:rsidR="00A96EA0" w:rsidRDefault="00A96EA0">
            <w:r>
              <w:t>15/08/18</w:t>
            </w:r>
          </w:p>
        </w:tc>
        <w:tc>
          <w:tcPr>
            <w:tcW w:w="3118" w:type="dxa"/>
          </w:tcPr>
          <w:p w:rsidR="00A96EA0" w:rsidRDefault="00A96EA0">
            <w:r>
              <w:t>Independence Day</w:t>
            </w:r>
          </w:p>
        </w:tc>
        <w:tc>
          <w:tcPr>
            <w:tcW w:w="2897" w:type="dxa"/>
          </w:tcPr>
          <w:p w:rsidR="00A96EA0" w:rsidRDefault="00A96EA0">
            <w:r>
              <w:t>ALL</w:t>
            </w:r>
          </w:p>
        </w:tc>
      </w:tr>
      <w:tr w:rsidR="00A96EA0" w:rsidTr="00C671AF">
        <w:tc>
          <w:tcPr>
            <w:tcW w:w="817" w:type="dxa"/>
          </w:tcPr>
          <w:p w:rsidR="00A96EA0" w:rsidRDefault="00A96EA0" w:rsidP="00297DEC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10" w:type="dxa"/>
          </w:tcPr>
          <w:p w:rsidR="00A96EA0" w:rsidRDefault="00F1518D">
            <w:r>
              <w:t>27/</w:t>
            </w:r>
            <w:r w:rsidR="0008341A">
              <w:t>0</w:t>
            </w:r>
            <w:r>
              <w:t>8/18</w:t>
            </w:r>
          </w:p>
        </w:tc>
        <w:tc>
          <w:tcPr>
            <w:tcW w:w="3118" w:type="dxa"/>
          </w:tcPr>
          <w:p w:rsidR="00A96EA0" w:rsidRDefault="00F1518D">
            <w:r>
              <w:t>Deloitte Apti</w:t>
            </w:r>
            <w:r w:rsidR="0008341A">
              <w:t xml:space="preserve">tude </w:t>
            </w:r>
            <w:r>
              <w:t xml:space="preserve"> test </w:t>
            </w:r>
          </w:p>
        </w:tc>
        <w:tc>
          <w:tcPr>
            <w:tcW w:w="2897" w:type="dxa"/>
          </w:tcPr>
          <w:p w:rsidR="00A96EA0" w:rsidRDefault="00F1518D">
            <w:r>
              <w:t>TY</w:t>
            </w:r>
          </w:p>
        </w:tc>
      </w:tr>
      <w:tr w:rsidR="0008341A" w:rsidTr="00C671AF">
        <w:tc>
          <w:tcPr>
            <w:tcW w:w="817" w:type="dxa"/>
          </w:tcPr>
          <w:p w:rsidR="0008341A" w:rsidRDefault="0008341A" w:rsidP="00297DEC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10" w:type="dxa"/>
          </w:tcPr>
          <w:p w:rsidR="0008341A" w:rsidRDefault="0008341A">
            <w:r>
              <w:t>28/08/18</w:t>
            </w:r>
          </w:p>
        </w:tc>
        <w:tc>
          <w:tcPr>
            <w:tcW w:w="3118" w:type="dxa"/>
          </w:tcPr>
          <w:p w:rsidR="0008341A" w:rsidRDefault="0008341A">
            <w:r>
              <w:t>Pre-placement talk by Wipro</w:t>
            </w:r>
          </w:p>
        </w:tc>
        <w:tc>
          <w:tcPr>
            <w:tcW w:w="2897" w:type="dxa"/>
          </w:tcPr>
          <w:p w:rsidR="0008341A" w:rsidRDefault="0008341A">
            <w:r>
              <w:t>TY</w:t>
            </w:r>
          </w:p>
        </w:tc>
      </w:tr>
      <w:tr w:rsidR="007A556E" w:rsidTr="00C671AF">
        <w:tc>
          <w:tcPr>
            <w:tcW w:w="817" w:type="dxa"/>
          </w:tcPr>
          <w:p w:rsidR="007A556E" w:rsidRDefault="007A556E" w:rsidP="00297DEC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10" w:type="dxa"/>
          </w:tcPr>
          <w:p w:rsidR="007A556E" w:rsidRDefault="007A556E">
            <w:r>
              <w:t>29/8/18</w:t>
            </w:r>
          </w:p>
        </w:tc>
        <w:tc>
          <w:tcPr>
            <w:tcW w:w="3118" w:type="dxa"/>
          </w:tcPr>
          <w:p w:rsidR="007A556E" w:rsidRDefault="007A556E">
            <w:r>
              <w:t xml:space="preserve">Sports Conference at </w:t>
            </w:r>
            <w:r w:rsidR="0008341A">
              <w:t xml:space="preserve">BCA College, </w:t>
            </w:r>
            <w:r>
              <w:t>Satara</w:t>
            </w:r>
          </w:p>
        </w:tc>
        <w:tc>
          <w:tcPr>
            <w:tcW w:w="2897" w:type="dxa"/>
          </w:tcPr>
          <w:p w:rsidR="0008341A" w:rsidRDefault="007A556E">
            <w:r>
              <w:t>Kalyani  Namjoshi and Dipali Salunkhe</w:t>
            </w:r>
          </w:p>
          <w:p w:rsidR="007A556E" w:rsidRDefault="0008341A">
            <w:r>
              <w:t>Organised under SNDT University</w:t>
            </w:r>
            <w:r w:rsidR="007A556E">
              <w:t xml:space="preserve"> </w:t>
            </w:r>
          </w:p>
        </w:tc>
      </w:tr>
      <w:tr w:rsidR="00DC5E68" w:rsidTr="00C671AF">
        <w:tc>
          <w:tcPr>
            <w:tcW w:w="817" w:type="dxa"/>
          </w:tcPr>
          <w:p w:rsidR="00DC5E68" w:rsidRDefault="00DC5E68" w:rsidP="00297DEC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10" w:type="dxa"/>
          </w:tcPr>
          <w:p w:rsidR="00DC5E68" w:rsidRDefault="00DC5E68">
            <w:r>
              <w:t>5/9/18</w:t>
            </w:r>
          </w:p>
        </w:tc>
        <w:tc>
          <w:tcPr>
            <w:tcW w:w="3118" w:type="dxa"/>
          </w:tcPr>
          <w:p w:rsidR="00DC5E68" w:rsidRDefault="00DC5E68">
            <w:r>
              <w:t xml:space="preserve">Teacher's Day Celebration </w:t>
            </w:r>
          </w:p>
        </w:tc>
        <w:tc>
          <w:tcPr>
            <w:tcW w:w="2897" w:type="dxa"/>
          </w:tcPr>
          <w:p w:rsidR="00DC5E68" w:rsidRDefault="00DC5E68">
            <w:r>
              <w:t>ALL</w:t>
            </w:r>
          </w:p>
        </w:tc>
      </w:tr>
      <w:tr w:rsidR="0008341A" w:rsidTr="00C671AF">
        <w:tc>
          <w:tcPr>
            <w:tcW w:w="817" w:type="dxa"/>
          </w:tcPr>
          <w:p w:rsidR="0008341A" w:rsidRDefault="0008341A" w:rsidP="00297DEC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10" w:type="dxa"/>
          </w:tcPr>
          <w:p w:rsidR="0008341A" w:rsidRDefault="0008341A">
            <w:r>
              <w:t>7/09/18</w:t>
            </w:r>
          </w:p>
        </w:tc>
        <w:tc>
          <w:tcPr>
            <w:tcW w:w="3118" w:type="dxa"/>
          </w:tcPr>
          <w:p w:rsidR="0008341A" w:rsidRDefault="0008341A">
            <w:r>
              <w:t>Project Session</w:t>
            </w:r>
          </w:p>
        </w:tc>
        <w:tc>
          <w:tcPr>
            <w:tcW w:w="2897" w:type="dxa"/>
          </w:tcPr>
          <w:p w:rsidR="0008341A" w:rsidRDefault="0008341A">
            <w:r>
              <w:t>TY/by, Mr.Abhijeet Mane</w:t>
            </w:r>
          </w:p>
        </w:tc>
      </w:tr>
      <w:tr w:rsidR="007A556E" w:rsidTr="00C671AF">
        <w:tc>
          <w:tcPr>
            <w:tcW w:w="817" w:type="dxa"/>
          </w:tcPr>
          <w:p w:rsidR="007A556E" w:rsidRDefault="007A556E" w:rsidP="00297DEC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10" w:type="dxa"/>
          </w:tcPr>
          <w:p w:rsidR="007A556E" w:rsidRDefault="007A556E">
            <w:r>
              <w:t>9/9/18 to 11/09/18</w:t>
            </w:r>
          </w:p>
        </w:tc>
        <w:tc>
          <w:tcPr>
            <w:tcW w:w="3118" w:type="dxa"/>
          </w:tcPr>
          <w:p w:rsidR="007A556E" w:rsidRDefault="007A556E">
            <w:r>
              <w:t xml:space="preserve">Intercollegiate Sports Competitions  - Badminton @ soft </w:t>
            </w:r>
          </w:p>
        </w:tc>
        <w:tc>
          <w:tcPr>
            <w:tcW w:w="2897" w:type="dxa"/>
          </w:tcPr>
          <w:p w:rsidR="007A556E" w:rsidRDefault="0008341A">
            <w:r>
              <w:t>ALL</w:t>
            </w:r>
          </w:p>
        </w:tc>
      </w:tr>
      <w:tr w:rsidR="007A556E" w:rsidTr="00C671AF">
        <w:tc>
          <w:tcPr>
            <w:tcW w:w="817" w:type="dxa"/>
          </w:tcPr>
          <w:p w:rsidR="007A556E" w:rsidRDefault="007A556E" w:rsidP="00297DEC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10" w:type="dxa"/>
          </w:tcPr>
          <w:p w:rsidR="007A556E" w:rsidRDefault="00500E5F">
            <w:r>
              <w:t>10/09/18</w:t>
            </w:r>
          </w:p>
        </w:tc>
        <w:tc>
          <w:tcPr>
            <w:tcW w:w="3118" w:type="dxa"/>
          </w:tcPr>
          <w:p w:rsidR="007A556E" w:rsidRDefault="00500E5F" w:rsidP="00500E5F">
            <w:r>
              <w:t xml:space="preserve">Deloitte HR and Technical round </w:t>
            </w:r>
          </w:p>
        </w:tc>
        <w:tc>
          <w:tcPr>
            <w:tcW w:w="2897" w:type="dxa"/>
          </w:tcPr>
          <w:p w:rsidR="007A556E" w:rsidRDefault="0008341A">
            <w:r>
              <w:t>TY</w:t>
            </w:r>
          </w:p>
        </w:tc>
      </w:tr>
      <w:tr w:rsidR="002D090D" w:rsidTr="00C671AF">
        <w:tc>
          <w:tcPr>
            <w:tcW w:w="817" w:type="dxa"/>
          </w:tcPr>
          <w:p w:rsidR="002D090D" w:rsidRDefault="002D090D" w:rsidP="00297DEC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10" w:type="dxa"/>
          </w:tcPr>
          <w:p w:rsidR="002D090D" w:rsidRDefault="002D090D">
            <w:r>
              <w:t>25/09/18</w:t>
            </w:r>
          </w:p>
        </w:tc>
        <w:tc>
          <w:tcPr>
            <w:tcW w:w="3118" w:type="dxa"/>
          </w:tcPr>
          <w:p w:rsidR="002D090D" w:rsidRDefault="002D090D" w:rsidP="00500E5F">
            <w:r>
              <w:t>Blood donation Camp</w:t>
            </w:r>
          </w:p>
        </w:tc>
        <w:tc>
          <w:tcPr>
            <w:tcW w:w="2897" w:type="dxa"/>
          </w:tcPr>
          <w:p w:rsidR="002D090D" w:rsidRDefault="002D090D">
            <w:r>
              <w:t>ALL</w:t>
            </w:r>
          </w:p>
        </w:tc>
      </w:tr>
      <w:tr w:rsidR="002D090D" w:rsidTr="00C671AF">
        <w:tc>
          <w:tcPr>
            <w:tcW w:w="817" w:type="dxa"/>
          </w:tcPr>
          <w:p w:rsidR="002D090D" w:rsidRDefault="002D090D" w:rsidP="00297DEC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10" w:type="dxa"/>
          </w:tcPr>
          <w:p w:rsidR="002D090D" w:rsidRDefault="002D090D">
            <w:r>
              <w:t>27/09 to 29/09/18</w:t>
            </w:r>
          </w:p>
        </w:tc>
        <w:tc>
          <w:tcPr>
            <w:tcW w:w="3118" w:type="dxa"/>
          </w:tcPr>
          <w:p w:rsidR="002D090D" w:rsidRDefault="002D090D" w:rsidP="00500E5F">
            <w:r>
              <w:t>Regional and Grand Finale @ Mumbai</w:t>
            </w:r>
          </w:p>
        </w:tc>
        <w:tc>
          <w:tcPr>
            <w:tcW w:w="2897" w:type="dxa"/>
          </w:tcPr>
          <w:p w:rsidR="002D090D" w:rsidRDefault="0008341A">
            <w:r>
              <w:t>ALL</w:t>
            </w:r>
          </w:p>
        </w:tc>
      </w:tr>
      <w:tr w:rsidR="002D090D" w:rsidTr="00C671AF">
        <w:tc>
          <w:tcPr>
            <w:tcW w:w="817" w:type="dxa"/>
          </w:tcPr>
          <w:p w:rsidR="002D090D" w:rsidRDefault="002D090D" w:rsidP="00297DEC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10" w:type="dxa"/>
          </w:tcPr>
          <w:p w:rsidR="002D090D" w:rsidRDefault="002D090D">
            <w:r>
              <w:t>29/09/18</w:t>
            </w:r>
          </w:p>
        </w:tc>
        <w:tc>
          <w:tcPr>
            <w:tcW w:w="3118" w:type="dxa"/>
          </w:tcPr>
          <w:p w:rsidR="002D090D" w:rsidRDefault="002D090D" w:rsidP="00500E5F">
            <w:r>
              <w:t xml:space="preserve">Alumni Association Meeting  </w:t>
            </w:r>
          </w:p>
        </w:tc>
        <w:tc>
          <w:tcPr>
            <w:tcW w:w="2897" w:type="dxa"/>
          </w:tcPr>
          <w:p w:rsidR="002D090D" w:rsidRDefault="0008341A">
            <w:r>
              <w:t>Members</w:t>
            </w:r>
          </w:p>
        </w:tc>
      </w:tr>
      <w:tr w:rsidR="002D090D" w:rsidTr="00C671AF">
        <w:tc>
          <w:tcPr>
            <w:tcW w:w="817" w:type="dxa"/>
          </w:tcPr>
          <w:p w:rsidR="002D090D" w:rsidRDefault="002D090D" w:rsidP="00297DEC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10" w:type="dxa"/>
          </w:tcPr>
          <w:p w:rsidR="002D090D" w:rsidRDefault="002D090D">
            <w:r>
              <w:t>28/09/18</w:t>
            </w:r>
          </w:p>
        </w:tc>
        <w:tc>
          <w:tcPr>
            <w:tcW w:w="3118" w:type="dxa"/>
          </w:tcPr>
          <w:p w:rsidR="002D090D" w:rsidRDefault="002D090D" w:rsidP="00500E5F">
            <w:r>
              <w:t>Wipro Drive for 18 passout batch</w:t>
            </w:r>
          </w:p>
        </w:tc>
        <w:tc>
          <w:tcPr>
            <w:tcW w:w="2897" w:type="dxa"/>
          </w:tcPr>
          <w:p w:rsidR="002D090D" w:rsidRDefault="002D090D"/>
        </w:tc>
      </w:tr>
      <w:tr w:rsidR="002D090D" w:rsidTr="00C671AF">
        <w:tc>
          <w:tcPr>
            <w:tcW w:w="817" w:type="dxa"/>
          </w:tcPr>
          <w:p w:rsidR="002D090D" w:rsidRDefault="002D090D" w:rsidP="00297DEC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10" w:type="dxa"/>
          </w:tcPr>
          <w:p w:rsidR="002D090D" w:rsidRDefault="002D090D">
            <w:r>
              <w:t>27/09/18</w:t>
            </w:r>
          </w:p>
        </w:tc>
        <w:tc>
          <w:tcPr>
            <w:tcW w:w="3118" w:type="dxa"/>
          </w:tcPr>
          <w:p w:rsidR="002D090D" w:rsidRDefault="002D090D" w:rsidP="00500E5F">
            <w:r>
              <w:t xml:space="preserve">Innovation presentation of FY group at Barclays </w:t>
            </w:r>
          </w:p>
        </w:tc>
        <w:tc>
          <w:tcPr>
            <w:tcW w:w="2897" w:type="dxa"/>
          </w:tcPr>
          <w:p w:rsidR="002D090D" w:rsidRDefault="0008341A">
            <w:r>
              <w:t>FY</w:t>
            </w:r>
          </w:p>
        </w:tc>
      </w:tr>
      <w:tr w:rsidR="00884F92" w:rsidTr="00C671AF">
        <w:tc>
          <w:tcPr>
            <w:tcW w:w="817" w:type="dxa"/>
          </w:tcPr>
          <w:p w:rsidR="00884F92" w:rsidRDefault="00297DEC" w:rsidP="00297DEC">
            <w:pPr>
              <w:jc w:val="right"/>
            </w:pPr>
            <w:r>
              <w:t>31.</w:t>
            </w:r>
          </w:p>
        </w:tc>
        <w:tc>
          <w:tcPr>
            <w:tcW w:w="2410" w:type="dxa"/>
          </w:tcPr>
          <w:p w:rsidR="00884F92" w:rsidRDefault="00884F92"/>
        </w:tc>
        <w:tc>
          <w:tcPr>
            <w:tcW w:w="3118" w:type="dxa"/>
          </w:tcPr>
          <w:p w:rsidR="00884F92" w:rsidRDefault="00884F92" w:rsidP="00500E5F">
            <w:r>
              <w:t xml:space="preserve">Cognitive Exchange start </w:t>
            </w:r>
          </w:p>
        </w:tc>
        <w:tc>
          <w:tcPr>
            <w:tcW w:w="2897" w:type="dxa"/>
          </w:tcPr>
          <w:p w:rsidR="00884F92" w:rsidRDefault="00884F92"/>
        </w:tc>
      </w:tr>
      <w:tr w:rsidR="00B73CDD" w:rsidTr="00C671AF">
        <w:tc>
          <w:tcPr>
            <w:tcW w:w="817" w:type="dxa"/>
          </w:tcPr>
          <w:p w:rsidR="00B73CDD" w:rsidRDefault="00B73CDD" w:rsidP="00297DEC">
            <w:pPr>
              <w:jc w:val="right"/>
            </w:pPr>
            <w:r>
              <w:t>32.</w:t>
            </w:r>
          </w:p>
        </w:tc>
        <w:tc>
          <w:tcPr>
            <w:tcW w:w="2410" w:type="dxa"/>
          </w:tcPr>
          <w:p w:rsidR="00B73CDD" w:rsidRDefault="00B73CDD">
            <w:r>
              <w:t>15/10/18</w:t>
            </w:r>
          </w:p>
        </w:tc>
        <w:tc>
          <w:tcPr>
            <w:tcW w:w="3118" w:type="dxa"/>
          </w:tcPr>
          <w:p w:rsidR="00B73CDD" w:rsidRDefault="00B73CDD" w:rsidP="00500E5F">
            <w:r>
              <w:t>2</w:t>
            </w:r>
            <w:r w:rsidRPr="00B73CDD">
              <w:rPr>
                <w:vertAlign w:val="superscript"/>
              </w:rPr>
              <w:t xml:space="preserve">nd </w:t>
            </w:r>
            <w:r>
              <w:t>Term Started</w:t>
            </w:r>
          </w:p>
        </w:tc>
        <w:tc>
          <w:tcPr>
            <w:tcW w:w="2897" w:type="dxa"/>
          </w:tcPr>
          <w:p w:rsidR="00B73CDD" w:rsidRDefault="00B73CDD">
            <w:r>
              <w:t>SY &amp; TY</w:t>
            </w:r>
          </w:p>
        </w:tc>
      </w:tr>
      <w:tr w:rsidR="00B73CDD" w:rsidTr="00C671AF">
        <w:tc>
          <w:tcPr>
            <w:tcW w:w="817" w:type="dxa"/>
          </w:tcPr>
          <w:p w:rsidR="00B73CDD" w:rsidRDefault="00B73CDD" w:rsidP="00297DEC">
            <w:pPr>
              <w:jc w:val="right"/>
            </w:pPr>
            <w:r>
              <w:t>33.</w:t>
            </w:r>
          </w:p>
        </w:tc>
        <w:tc>
          <w:tcPr>
            <w:tcW w:w="2410" w:type="dxa"/>
          </w:tcPr>
          <w:p w:rsidR="00B73CDD" w:rsidRDefault="00B73CDD">
            <w:r>
              <w:t>16/10/18</w:t>
            </w:r>
          </w:p>
        </w:tc>
        <w:tc>
          <w:tcPr>
            <w:tcW w:w="3118" w:type="dxa"/>
          </w:tcPr>
          <w:p w:rsidR="00B73CDD" w:rsidRDefault="00B73CDD" w:rsidP="006B511E">
            <w:r>
              <w:t xml:space="preserve">Cancer awareness Program </w:t>
            </w:r>
          </w:p>
        </w:tc>
        <w:tc>
          <w:tcPr>
            <w:tcW w:w="2897" w:type="dxa"/>
          </w:tcPr>
          <w:p w:rsidR="00B73CDD" w:rsidRDefault="00B73CDD">
            <w:r>
              <w:t>All</w:t>
            </w:r>
          </w:p>
        </w:tc>
      </w:tr>
      <w:tr w:rsidR="00B73CDD" w:rsidTr="00C671AF">
        <w:tc>
          <w:tcPr>
            <w:tcW w:w="817" w:type="dxa"/>
          </w:tcPr>
          <w:p w:rsidR="00B73CDD" w:rsidRDefault="00B73CDD" w:rsidP="00297DEC">
            <w:pPr>
              <w:jc w:val="right"/>
            </w:pPr>
            <w:r>
              <w:t>34.</w:t>
            </w:r>
          </w:p>
        </w:tc>
        <w:tc>
          <w:tcPr>
            <w:tcW w:w="2410" w:type="dxa"/>
          </w:tcPr>
          <w:p w:rsidR="00B73CDD" w:rsidRDefault="00B73CDD">
            <w:r>
              <w:t>20/10/18</w:t>
            </w:r>
          </w:p>
        </w:tc>
        <w:tc>
          <w:tcPr>
            <w:tcW w:w="3118" w:type="dxa"/>
          </w:tcPr>
          <w:p w:rsidR="00B73CDD" w:rsidRDefault="00B73CDD" w:rsidP="006B511E">
            <w:r>
              <w:t>Alumina Meet</w:t>
            </w:r>
          </w:p>
        </w:tc>
        <w:tc>
          <w:tcPr>
            <w:tcW w:w="2897" w:type="dxa"/>
          </w:tcPr>
          <w:p w:rsidR="00B73CDD" w:rsidRDefault="00B73CDD">
            <w:r>
              <w:t>Members</w:t>
            </w:r>
          </w:p>
        </w:tc>
      </w:tr>
      <w:tr w:rsidR="00BA126B" w:rsidTr="00C671AF">
        <w:tc>
          <w:tcPr>
            <w:tcW w:w="817" w:type="dxa"/>
          </w:tcPr>
          <w:p w:rsidR="00BA126B" w:rsidRDefault="00BA126B" w:rsidP="00297DEC">
            <w:pPr>
              <w:jc w:val="right"/>
            </w:pPr>
            <w:r>
              <w:lastRenderedPageBreak/>
              <w:t>35</w:t>
            </w:r>
          </w:p>
        </w:tc>
        <w:tc>
          <w:tcPr>
            <w:tcW w:w="2410" w:type="dxa"/>
          </w:tcPr>
          <w:p w:rsidR="00BA126B" w:rsidRDefault="00BA126B">
            <w:r>
              <w:t>3,4,5/12/18</w:t>
            </w:r>
          </w:p>
        </w:tc>
        <w:tc>
          <w:tcPr>
            <w:tcW w:w="3118" w:type="dxa"/>
          </w:tcPr>
          <w:p w:rsidR="00BA126B" w:rsidRDefault="00BA126B" w:rsidP="006B511E">
            <w:r>
              <w:t xml:space="preserve">Cognizant </w:t>
            </w:r>
          </w:p>
        </w:tc>
        <w:tc>
          <w:tcPr>
            <w:tcW w:w="2897" w:type="dxa"/>
          </w:tcPr>
          <w:p w:rsidR="00BA126B" w:rsidRDefault="00BA126B">
            <w:r>
              <w:t>TY</w:t>
            </w:r>
          </w:p>
        </w:tc>
      </w:tr>
      <w:tr w:rsidR="0006119D" w:rsidTr="0006119D">
        <w:trPr>
          <w:trHeight w:val="847"/>
        </w:trPr>
        <w:tc>
          <w:tcPr>
            <w:tcW w:w="817" w:type="dxa"/>
          </w:tcPr>
          <w:p w:rsidR="0006119D" w:rsidRDefault="00AB5C89" w:rsidP="00297DEC">
            <w:pPr>
              <w:jc w:val="right"/>
            </w:pPr>
            <w:r>
              <w:t>36</w:t>
            </w:r>
          </w:p>
        </w:tc>
        <w:tc>
          <w:tcPr>
            <w:tcW w:w="2410" w:type="dxa"/>
          </w:tcPr>
          <w:p w:rsidR="0006119D" w:rsidRDefault="0006119D">
            <w:r>
              <w:t>05/01/19</w:t>
            </w:r>
          </w:p>
        </w:tc>
        <w:tc>
          <w:tcPr>
            <w:tcW w:w="3118" w:type="dxa"/>
          </w:tcPr>
          <w:p w:rsidR="0006119D" w:rsidRDefault="0006119D" w:rsidP="006B511E">
            <w:r>
              <w:t>Cognitive Exchange Basic Debate Competition</w:t>
            </w:r>
          </w:p>
        </w:tc>
        <w:tc>
          <w:tcPr>
            <w:tcW w:w="2897" w:type="dxa"/>
          </w:tcPr>
          <w:p w:rsidR="0006119D" w:rsidRDefault="0006119D"/>
        </w:tc>
      </w:tr>
      <w:tr w:rsidR="0006119D" w:rsidTr="00C671AF">
        <w:tc>
          <w:tcPr>
            <w:tcW w:w="817" w:type="dxa"/>
          </w:tcPr>
          <w:p w:rsidR="0006119D" w:rsidRDefault="00AB5C89" w:rsidP="00297DEC">
            <w:pPr>
              <w:jc w:val="right"/>
            </w:pPr>
            <w:r>
              <w:t>37</w:t>
            </w:r>
          </w:p>
        </w:tc>
        <w:tc>
          <w:tcPr>
            <w:tcW w:w="2410" w:type="dxa"/>
          </w:tcPr>
          <w:p w:rsidR="0006119D" w:rsidRDefault="0006119D" w:rsidP="00804C36">
            <w:r>
              <w:t>07/01/19</w:t>
            </w:r>
          </w:p>
        </w:tc>
        <w:tc>
          <w:tcPr>
            <w:tcW w:w="3118" w:type="dxa"/>
          </w:tcPr>
          <w:p w:rsidR="0006119D" w:rsidRDefault="0006119D" w:rsidP="0006119D">
            <w:r>
              <w:t>Cognitive Exchange  Basic Speech Competition</w:t>
            </w:r>
          </w:p>
        </w:tc>
        <w:tc>
          <w:tcPr>
            <w:tcW w:w="2897" w:type="dxa"/>
          </w:tcPr>
          <w:p w:rsidR="0006119D" w:rsidRDefault="0006119D"/>
        </w:tc>
      </w:tr>
      <w:tr w:rsidR="0006119D" w:rsidTr="00C671AF">
        <w:tc>
          <w:tcPr>
            <w:tcW w:w="817" w:type="dxa"/>
          </w:tcPr>
          <w:p w:rsidR="0006119D" w:rsidRDefault="00AB5C89" w:rsidP="00297DEC">
            <w:pPr>
              <w:jc w:val="right"/>
            </w:pPr>
            <w:r>
              <w:t>38</w:t>
            </w:r>
          </w:p>
        </w:tc>
        <w:tc>
          <w:tcPr>
            <w:tcW w:w="2410" w:type="dxa"/>
          </w:tcPr>
          <w:p w:rsidR="0006119D" w:rsidRDefault="0006119D">
            <w:r>
              <w:t>9 Jan 19</w:t>
            </w:r>
          </w:p>
        </w:tc>
        <w:tc>
          <w:tcPr>
            <w:tcW w:w="3118" w:type="dxa"/>
          </w:tcPr>
          <w:p w:rsidR="0006119D" w:rsidRDefault="0006119D" w:rsidP="006B511E">
            <w:r>
              <w:t>ATOSS</w:t>
            </w:r>
          </w:p>
        </w:tc>
        <w:tc>
          <w:tcPr>
            <w:tcW w:w="2897" w:type="dxa"/>
          </w:tcPr>
          <w:p w:rsidR="0006119D" w:rsidRDefault="0006119D"/>
        </w:tc>
      </w:tr>
      <w:tr w:rsidR="0006119D" w:rsidTr="00C671AF">
        <w:tc>
          <w:tcPr>
            <w:tcW w:w="817" w:type="dxa"/>
          </w:tcPr>
          <w:p w:rsidR="0006119D" w:rsidRDefault="00AB5C89" w:rsidP="00297DEC">
            <w:pPr>
              <w:jc w:val="right"/>
            </w:pPr>
            <w:r>
              <w:t>39</w:t>
            </w:r>
          </w:p>
        </w:tc>
        <w:tc>
          <w:tcPr>
            <w:tcW w:w="2410" w:type="dxa"/>
          </w:tcPr>
          <w:p w:rsidR="0006119D" w:rsidRDefault="0006119D">
            <w:r>
              <w:t xml:space="preserve">10 and 11 Jan 19 </w:t>
            </w:r>
          </w:p>
        </w:tc>
        <w:tc>
          <w:tcPr>
            <w:tcW w:w="3118" w:type="dxa"/>
          </w:tcPr>
          <w:p w:rsidR="0006119D" w:rsidRDefault="0006119D" w:rsidP="006B511E">
            <w:r>
              <w:t>Infosys</w:t>
            </w:r>
          </w:p>
        </w:tc>
        <w:tc>
          <w:tcPr>
            <w:tcW w:w="2897" w:type="dxa"/>
          </w:tcPr>
          <w:p w:rsidR="0006119D" w:rsidRDefault="0006119D"/>
        </w:tc>
      </w:tr>
      <w:tr w:rsidR="0006119D" w:rsidTr="00C671AF">
        <w:tc>
          <w:tcPr>
            <w:tcW w:w="817" w:type="dxa"/>
          </w:tcPr>
          <w:p w:rsidR="0006119D" w:rsidRDefault="00AB5C89" w:rsidP="00297DEC">
            <w:pPr>
              <w:jc w:val="right"/>
            </w:pPr>
            <w:r>
              <w:t>40</w:t>
            </w:r>
          </w:p>
        </w:tc>
        <w:tc>
          <w:tcPr>
            <w:tcW w:w="2410" w:type="dxa"/>
          </w:tcPr>
          <w:p w:rsidR="0006119D" w:rsidRDefault="00AB5C89">
            <w:r>
              <w:t>11/01/19</w:t>
            </w:r>
          </w:p>
        </w:tc>
        <w:tc>
          <w:tcPr>
            <w:tcW w:w="3118" w:type="dxa"/>
          </w:tcPr>
          <w:p w:rsidR="0006119D" w:rsidRDefault="00AB5C89" w:rsidP="006B511E">
            <w:r>
              <w:t>Live webcast 68</w:t>
            </w:r>
            <w:r w:rsidRPr="00AB5C89">
              <w:rPr>
                <w:vertAlign w:val="superscript"/>
              </w:rPr>
              <w:t xml:space="preserve">th </w:t>
            </w:r>
            <w:r>
              <w:t xml:space="preserve"> Convocation Ceremony </w:t>
            </w:r>
          </w:p>
        </w:tc>
        <w:tc>
          <w:tcPr>
            <w:tcW w:w="2897" w:type="dxa"/>
          </w:tcPr>
          <w:p w:rsidR="0006119D" w:rsidRDefault="0006119D"/>
        </w:tc>
      </w:tr>
      <w:tr w:rsidR="00AB5C89" w:rsidTr="00C671AF">
        <w:tc>
          <w:tcPr>
            <w:tcW w:w="817" w:type="dxa"/>
          </w:tcPr>
          <w:p w:rsidR="00AB5C89" w:rsidRDefault="00AB5C89" w:rsidP="00297DEC">
            <w:pPr>
              <w:jc w:val="right"/>
            </w:pPr>
            <w:r>
              <w:t>41</w:t>
            </w:r>
          </w:p>
        </w:tc>
        <w:tc>
          <w:tcPr>
            <w:tcW w:w="2410" w:type="dxa"/>
          </w:tcPr>
          <w:p w:rsidR="00AB5C89" w:rsidRDefault="00AB5C89">
            <w:r>
              <w:t>16/01/19</w:t>
            </w:r>
          </w:p>
        </w:tc>
        <w:tc>
          <w:tcPr>
            <w:tcW w:w="3118" w:type="dxa"/>
          </w:tcPr>
          <w:p w:rsidR="00AB5C89" w:rsidRDefault="00AB5C89" w:rsidP="006B511E">
            <w:r>
              <w:t xml:space="preserve">Quick Heal C programming Session </w:t>
            </w:r>
          </w:p>
        </w:tc>
        <w:tc>
          <w:tcPr>
            <w:tcW w:w="2897" w:type="dxa"/>
          </w:tcPr>
          <w:p w:rsidR="00AB5C89" w:rsidRDefault="00AB5C89"/>
        </w:tc>
      </w:tr>
      <w:tr w:rsidR="0006119D" w:rsidTr="00C671AF">
        <w:tc>
          <w:tcPr>
            <w:tcW w:w="817" w:type="dxa"/>
          </w:tcPr>
          <w:p w:rsidR="0006119D" w:rsidRDefault="00AB5C89" w:rsidP="00297DEC">
            <w:pPr>
              <w:jc w:val="right"/>
            </w:pPr>
            <w:r>
              <w:t>42</w:t>
            </w:r>
          </w:p>
        </w:tc>
        <w:tc>
          <w:tcPr>
            <w:tcW w:w="2410" w:type="dxa"/>
          </w:tcPr>
          <w:p w:rsidR="0006119D" w:rsidRDefault="0006119D" w:rsidP="0006119D">
            <w:r>
              <w:t xml:space="preserve"> 18 and 19 /01 19  </w:t>
            </w:r>
          </w:p>
        </w:tc>
        <w:tc>
          <w:tcPr>
            <w:tcW w:w="3118" w:type="dxa"/>
          </w:tcPr>
          <w:p w:rsidR="0006119D" w:rsidRDefault="0006119D" w:rsidP="006B511E">
            <w:r>
              <w:t>Wipro Online test</w:t>
            </w:r>
          </w:p>
        </w:tc>
        <w:tc>
          <w:tcPr>
            <w:tcW w:w="2897" w:type="dxa"/>
          </w:tcPr>
          <w:p w:rsidR="0006119D" w:rsidRDefault="0006119D"/>
        </w:tc>
      </w:tr>
      <w:tr w:rsidR="0006119D" w:rsidTr="00C671AF">
        <w:tc>
          <w:tcPr>
            <w:tcW w:w="817" w:type="dxa"/>
          </w:tcPr>
          <w:p w:rsidR="0006119D" w:rsidRDefault="00AB5C89" w:rsidP="00297DEC">
            <w:pPr>
              <w:jc w:val="right"/>
            </w:pPr>
            <w:r>
              <w:t>43</w:t>
            </w:r>
          </w:p>
        </w:tc>
        <w:tc>
          <w:tcPr>
            <w:tcW w:w="2410" w:type="dxa"/>
          </w:tcPr>
          <w:p w:rsidR="0006119D" w:rsidRDefault="0006119D" w:rsidP="0006119D">
            <w:r>
              <w:t>28/01/19</w:t>
            </w:r>
          </w:p>
        </w:tc>
        <w:tc>
          <w:tcPr>
            <w:tcW w:w="3118" w:type="dxa"/>
          </w:tcPr>
          <w:p w:rsidR="0006119D" w:rsidRDefault="0006119D" w:rsidP="006B511E">
            <w:r>
              <w:t xml:space="preserve">Wipro Interview </w:t>
            </w:r>
          </w:p>
        </w:tc>
        <w:tc>
          <w:tcPr>
            <w:tcW w:w="2897" w:type="dxa"/>
          </w:tcPr>
          <w:p w:rsidR="0006119D" w:rsidRDefault="0006119D"/>
        </w:tc>
      </w:tr>
      <w:tr w:rsidR="0006119D" w:rsidTr="00C671AF">
        <w:tc>
          <w:tcPr>
            <w:tcW w:w="817" w:type="dxa"/>
          </w:tcPr>
          <w:p w:rsidR="0006119D" w:rsidRDefault="00AB5C89" w:rsidP="00297DEC">
            <w:pPr>
              <w:jc w:val="right"/>
            </w:pPr>
            <w:r>
              <w:t>44</w:t>
            </w:r>
          </w:p>
        </w:tc>
        <w:tc>
          <w:tcPr>
            <w:tcW w:w="2410" w:type="dxa"/>
          </w:tcPr>
          <w:p w:rsidR="0006119D" w:rsidRDefault="0006119D" w:rsidP="0006119D">
            <w:r>
              <w:t>19/01/19 to 23 /01/19</w:t>
            </w:r>
          </w:p>
        </w:tc>
        <w:tc>
          <w:tcPr>
            <w:tcW w:w="3118" w:type="dxa"/>
          </w:tcPr>
          <w:p w:rsidR="0006119D" w:rsidRDefault="0006119D" w:rsidP="006B511E">
            <w:proofErr w:type="spellStart"/>
            <w:r>
              <w:t>Damini</w:t>
            </w:r>
            <w:proofErr w:type="spellEnd"/>
            <w:r>
              <w:t xml:space="preserve"> Sports Events</w:t>
            </w:r>
          </w:p>
        </w:tc>
        <w:tc>
          <w:tcPr>
            <w:tcW w:w="2897" w:type="dxa"/>
          </w:tcPr>
          <w:p w:rsidR="0006119D" w:rsidRDefault="0006119D"/>
        </w:tc>
      </w:tr>
      <w:tr w:rsidR="0029169E" w:rsidTr="00C671AF">
        <w:tc>
          <w:tcPr>
            <w:tcW w:w="817" w:type="dxa"/>
          </w:tcPr>
          <w:p w:rsidR="0029169E" w:rsidRDefault="0029169E" w:rsidP="00297DEC">
            <w:pPr>
              <w:jc w:val="right"/>
            </w:pPr>
          </w:p>
        </w:tc>
        <w:tc>
          <w:tcPr>
            <w:tcW w:w="2410" w:type="dxa"/>
          </w:tcPr>
          <w:p w:rsidR="0029169E" w:rsidRDefault="0029169E" w:rsidP="0029169E">
            <w:r>
              <w:t xml:space="preserve"> 21/01/19 and 22/01/19</w:t>
            </w:r>
          </w:p>
        </w:tc>
        <w:tc>
          <w:tcPr>
            <w:tcW w:w="3118" w:type="dxa"/>
          </w:tcPr>
          <w:p w:rsidR="0029169E" w:rsidRDefault="0029169E" w:rsidP="006B511E">
            <w:r>
              <w:t xml:space="preserve">Campaigning at </w:t>
            </w:r>
            <w:proofErr w:type="spellStart"/>
            <w:r>
              <w:t>Mahilashram</w:t>
            </w:r>
            <w:proofErr w:type="spellEnd"/>
            <w:r>
              <w:t xml:space="preserve">  College  </w:t>
            </w:r>
          </w:p>
        </w:tc>
        <w:tc>
          <w:tcPr>
            <w:tcW w:w="2897" w:type="dxa"/>
          </w:tcPr>
          <w:p w:rsidR="0029169E" w:rsidRDefault="0029169E"/>
        </w:tc>
      </w:tr>
      <w:tr w:rsidR="0029169E" w:rsidTr="00C671AF">
        <w:tc>
          <w:tcPr>
            <w:tcW w:w="817" w:type="dxa"/>
          </w:tcPr>
          <w:p w:rsidR="0029169E" w:rsidRDefault="0029169E" w:rsidP="00297DEC">
            <w:pPr>
              <w:jc w:val="right"/>
            </w:pPr>
          </w:p>
        </w:tc>
        <w:tc>
          <w:tcPr>
            <w:tcW w:w="2410" w:type="dxa"/>
          </w:tcPr>
          <w:p w:rsidR="0029169E" w:rsidRDefault="0029169E" w:rsidP="0006119D">
            <w:r>
              <w:t>21/01/19</w:t>
            </w:r>
          </w:p>
        </w:tc>
        <w:tc>
          <w:tcPr>
            <w:tcW w:w="3118" w:type="dxa"/>
          </w:tcPr>
          <w:p w:rsidR="0029169E" w:rsidRDefault="0029169E" w:rsidP="006B511E">
            <w:r>
              <w:t xml:space="preserve">Campaigning at </w:t>
            </w:r>
            <w:proofErr w:type="spellStart"/>
            <w:r>
              <w:t>Siddhivinayak</w:t>
            </w:r>
            <w:proofErr w:type="spellEnd"/>
            <w:r>
              <w:t xml:space="preserve"> College   </w:t>
            </w:r>
          </w:p>
        </w:tc>
        <w:tc>
          <w:tcPr>
            <w:tcW w:w="2897" w:type="dxa"/>
          </w:tcPr>
          <w:p w:rsidR="0029169E" w:rsidRDefault="0029169E"/>
        </w:tc>
      </w:tr>
      <w:tr w:rsidR="0006119D" w:rsidTr="00C671AF">
        <w:tc>
          <w:tcPr>
            <w:tcW w:w="817" w:type="dxa"/>
          </w:tcPr>
          <w:p w:rsidR="0006119D" w:rsidRDefault="00AB5C89" w:rsidP="00297DEC">
            <w:pPr>
              <w:jc w:val="right"/>
            </w:pPr>
            <w:r>
              <w:t>45</w:t>
            </w:r>
          </w:p>
        </w:tc>
        <w:tc>
          <w:tcPr>
            <w:tcW w:w="2410" w:type="dxa"/>
          </w:tcPr>
          <w:p w:rsidR="0006119D" w:rsidRDefault="0006119D" w:rsidP="0006119D">
            <w:r>
              <w:t>21/01/19 and 22/01/19</w:t>
            </w:r>
          </w:p>
        </w:tc>
        <w:tc>
          <w:tcPr>
            <w:tcW w:w="3118" w:type="dxa"/>
          </w:tcPr>
          <w:p w:rsidR="0006119D" w:rsidRDefault="0006119D" w:rsidP="006B511E">
            <w:r>
              <w:t xml:space="preserve">Cleanliness drive and Survey in </w:t>
            </w:r>
            <w:proofErr w:type="spellStart"/>
            <w:r>
              <w:t>Kamana</w:t>
            </w:r>
            <w:proofErr w:type="spellEnd"/>
            <w:r>
              <w:t xml:space="preserve"> </w:t>
            </w:r>
            <w:proofErr w:type="spellStart"/>
            <w:r>
              <w:t>Vasahat</w:t>
            </w:r>
            <w:proofErr w:type="spellEnd"/>
            <w:r>
              <w:t xml:space="preserve">  </w:t>
            </w:r>
            <w:proofErr w:type="spellStart"/>
            <w:r>
              <w:t>ubder</w:t>
            </w:r>
            <w:proofErr w:type="spellEnd"/>
            <w:r>
              <w:t xml:space="preserve"> NSS </w:t>
            </w:r>
          </w:p>
        </w:tc>
        <w:tc>
          <w:tcPr>
            <w:tcW w:w="2897" w:type="dxa"/>
          </w:tcPr>
          <w:p w:rsidR="0006119D" w:rsidRDefault="0006119D">
            <w:r>
              <w:t>SY</w:t>
            </w:r>
          </w:p>
        </w:tc>
      </w:tr>
      <w:tr w:rsidR="00AB5C89" w:rsidTr="00C671AF">
        <w:tc>
          <w:tcPr>
            <w:tcW w:w="817" w:type="dxa"/>
          </w:tcPr>
          <w:p w:rsidR="00AB5C89" w:rsidRDefault="00AB5C89" w:rsidP="00297DEC">
            <w:pPr>
              <w:jc w:val="right"/>
            </w:pPr>
            <w:r>
              <w:t>46</w:t>
            </w:r>
          </w:p>
        </w:tc>
        <w:tc>
          <w:tcPr>
            <w:tcW w:w="2410" w:type="dxa"/>
          </w:tcPr>
          <w:p w:rsidR="00AB5C89" w:rsidRDefault="00AB5C89" w:rsidP="0006119D">
            <w:r>
              <w:t>26/01/19</w:t>
            </w:r>
          </w:p>
        </w:tc>
        <w:tc>
          <w:tcPr>
            <w:tcW w:w="3118" w:type="dxa"/>
          </w:tcPr>
          <w:p w:rsidR="00AB5C89" w:rsidRDefault="00AB5C89" w:rsidP="006B511E">
            <w:r>
              <w:t>Republic Day Hosting</w:t>
            </w:r>
          </w:p>
        </w:tc>
        <w:tc>
          <w:tcPr>
            <w:tcW w:w="2897" w:type="dxa"/>
          </w:tcPr>
          <w:p w:rsidR="00AB5C89" w:rsidRDefault="00AB5C89"/>
        </w:tc>
      </w:tr>
      <w:tr w:rsidR="00AB5C89" w:rsidTr="00C671AF">
        <w:tc>
          <w:tcPr>
            <w:tcW w:w="817" w:type="dxa"/>
          </w:tcPr>
          <w:p w:rsidR="00AB5C89" w:rsidRDefault="00AB5C89" w:rsidP="00297DEC">
            <w:pPr>
              <w:jc w:val="right"/>
            </w:pPr>
            <w:r>
              <w:t>47</w:t>
            </w:r>
          </w:p>
        </w:tc>
        <w:tc>
          <w:tcPr>
            <w:tcW w:w="2410" w:type="dxa"/>
          </w:tcPr>
          <w:p w:rsidR="00AB5C89" w:rsidRDefault="00AB5C89" w:rsidP="0006119D">
            <w:r>
              <w:t>29/01/19</w:t>
            </w:r>
          </w:p>
        </w:tc>
        <w:tc>
          <w:tcPr>
            <w:tcW w:w="3118" w:type="dxa"/>
          </w:tcPr>
          <w:p w:rsidR="00AB5C89" w:rsidRDefault="00AB5C89" w:rsidP="006B511E">
            <w:r>
              <w:t xml:space="preserve">Live Webcast of </w:t>
            </w:r>
            <w:proofErr w:type="spellStart"/>
            <w:r>
              <w:t>Pariksha</w:t>
            </w:r>
            <w:proofErr w:type="spellEnd"/>
            <w:r>
              <w:t xml:space="preserve"> </w:t>
            </w:r>
            <w:proofErr w:type="spellStart"/>
            <w:r>
              <w:t>pe</w:t>
            </w:r>
            <w:proofErr w:type="spellEnd"/>
            <w:r>
              <w:t xml:space="preserve"> </w:t>
            </w:r>
            <w:proofErr w:type="spellStart"/>
            <w:r>
              <w:t>charcha</w:t>
            </w:r>
            <w:proofErr w:type="spellEnd"/>
            <w:r>
              <w:t xml:space="preserve"> </w:t>
            </w:r>
          </w:p>
        </w:tc>
        <w:tc>
          <w:tcPr>
            <w:tcW w:w="2897" w:type="dxa"/>
          </w:tcPr>
          <w:p w:rsidR="00AB5C89" w:rsidRDefault="00AB5C89"/>
        </w:tc>
      </w:tr>
      <w:tr w:rsidR="00AB5C89" w:rsidTr="00C671AF">
        <w:tc>
          <w:tcPr>
            <w:tcW w:w="817" w:type="dxa"/>
          </w:tcPr>
          <w:p w:rsidR="00AB5C89" w:rsidRDefault="00AB5C89" w:rsidP="00297DEC">
            <w:pPr>
              <w:jc w:val="right"/>
            </w:pPr>
            <w:r>
              <w:t>48</w:t>
            </w:r>
          </w:p>
        </w:tc>
        <w:tc>
          <w:tcPr>
            <w:tcW w:w="2410" w:type="dxa"/>
          </w:tcPr>
          <w:p w:rsidR="00AB5C89" w:rsidRDefault="00AB5C89" w:rsidP="0006119D">
            <w:r>
              <w:t>04/02/19</w:t>
            </w:r>
          </w:p>
        </w:tc>
        <w:tc>
          <w:tcPr>
            <w:tcW w:w="3118" w:type="dxa"/>
          </w:tcPr>
          <w:p w:rsidR="00AB5C89" w:rsidRDefault="00AB5C89" w:rsidP="00804C36">
            <w:r>
              <w:t>Cognitive Exchange  Advanced Speech Competition</w:t>
            </w:r>
          </w:p>
        </w:tc>
        <w:tc>
          <w:tcPr>
            <w:tcW w:w="2897" w:type="dxa"/>
          </w:tcPr>
          <w:p w:rsidR="00AB5C89" w:rsidRDefault="00AB5C89"/>
        </w:tc>
      </w:tr>
      <w:tr w:rsidR="0029169E" w:rsidTr="00C671AF">
        <w:tc>
          <w:tcPr>
            <w:tcW w:w="817" w:type="dxa"/>
          </w:tcPr>
          <w:p w:rsidR="0029169E" w:rsidRDefault="0029169E" w:rsidP="00297DEC">
            <w:pPr>
              <w:jc w:val="right"/>
            </w:pPr>
            <w:r>
              <w:t>49</w:t>
            </w:r>
          </w:p>
        </w:tc>
        <w:tc>
          <w:tcPr>
            <w:tcW w:w="2410" w:type="dxa"/>
          </w:tcPr>
          <w:p w:rsidR="0029169E" w:rsidRDefault="0029169E" w:rsidP="0006119D">
            <w:r>
              <w:t>08/02/19</w:t>
            </w:r>
          </w:p>
        </w:tc>
        <w:tc>
          <w:tcPr>
            <w:tcW w:w="3118" w:type="dxa"/>
          </w:tcPr>
          <w:p w:rsidR="0029169E" w:rsidRDefault="0029169E" w:rsidP="00804C36">
            <w:proofErr w:type="spellStart"/>
            <w:r>
              <w:t>Haldi</w:t>
            </w:r>
            <w:proofErr w:type="spellEnd"/>
            <w:r>
              <w:t xml:space="preserve"> </w:t>
            </w:r>
            <w:proofErr w:type="spellStart"/>
            <w:r>
              <w:t>Kunku</w:t>
            </w:r>
            <w:proofErr w:type="spellEnd"/>
            <w:r>
              <w:t xml:space="preserve"> At </w:t>
            </w:r>
            <w:proofErr w:type="spellStart"/>
            <w:r>
              <w:t>Seva</w:t>
            </w:r>
            <w:proofErr w:type="spellEnd"/>
            <w:r>
              <w:t xml:space="preserve"> </w:t>
            </w:r>
            <w:proofErr w:type="spellStart"/>
            <w:r>
              <w:t>Vasti</w:t>
            </w:r>
            <w:proofErr w:type="spellEnd"/>
            <w:r>
              <w:t xml:space="preserve"> By NSS</w:t>
            </w:r>
          </w:p>
        </w:tc>
        <w:tc>
          <w:tcPr>
            <w:tcW w:w="2897" w:type="dxa"/>
          </w:tcPr>
          <w:p w:rsidR="0029169E" w:rsidRDefault="0029169E"/>
        </w:tc>
      </w:tr>
      <w:tr w:rsidR="00A3718C" w:rsidTr="00C671AF">
        <w:tc>
          <w:tcPr>
            <w:tcW w:w="817" w:type="dxa"/>
          </w:tcPr>
          <w:p w:rsidR="00A3718C" w:rsidRDefault="00A3718C" w:rsidP="00297DEC">
            <w:pPr>
              <w:jc w:val="right"/>
            </w:pPr>
          </w:p>
        </w:tc>
        <w:tc>
          <w:tcPr>
            <w:tcW w:w="2410" w:type="dxa"/>
          </w:tcPr>
          <w:p w:rsidR="00A3718C" w:rsidRDefault="00A3718C" w:rsidP="0006119D">
            <w:r>
              <w:t>18/02/19 and 19/02/19</w:t>
            </w:r>
          </w:p>
        </w:tc>
        <w:tc>
          <w:tcPr>
            <w:tcW w:w="3118" w:type="dxa"/>
          </w:tcPr>
          <w:p w:rsidR="00A3718C" w:rsidRDefault="00A3718C" w:rsidP="00804C36">
            <w:r>
              <w:t>Wipro Placement drive for 19 batch</w:t>
            </w:r>
          </w:p>
        </w:tc>
        <w:tc>
          <w:tcPr>
            <w:tcW w:w="2897" w:type="dxa"/>
          </w:tcPr>
          <w:p w:rsidR="00A3718C" w:rsidRDefault="00A3718C"/>
        </w:tc>
      </w:tr>
      <w:tr w:rsidR="0029169E" w:rsidTr="00C671AF">
        <w:tc>
          <w:tcPr>
            <w:tcW w:w="817" w:type="dxa"/>
          </w:tcPr>
          <w:p w:rsidR="0029169E" w:rsidRDefault="0029169E" w:rsidP="00297DEC">
            <w:pPr>
              <w:jc w:val="right"/>
            </w:pPr>
            <w:r>
              <w:t>50</w:t>
            </w:r>
          </w:p>
        </w:tc>
        <w:tc>
          <w:tcPr>
            <w:tcW w:w="2410" w:type="dxa"/>
          </w:tcPr>
          <w:p w:rsidR="0029169E" w:rsidRDefault="0029169E" w:rsidP="0006119D">
            <w:r>
              <w:t>23/02/19</w:t>
            </w:r>
          </w:p>
        </w:tc>
        <w:tc>
          <w:tcPr>
            <w:tcW w:w="3118" w:type="dxa"/>
          </w:tcPr>
          <w:p w:rsidR="0029169E" w:rsidRDefault="0029169E" w:rsidP="00804C36">
            <w:r>
              <w:t>State level Seminar "Cyber security -challenges and Opportunity of Digital World"</w:t>
            </w:r>
          </w:p>
        </w:tc>
        <w:tc>
          <w:tcPr>
            <w:tcW w:w="2897" w:type="dxa"/>
          </w:tcPr>
          <w:p w:rsidR="0029169E" w:rsidRDefault="0029169E"/>
        </w:tc>
      </w:tr>
      <w:tr w:rsidR="000771FE" w:rsidTr="00C671AF">
        <w:tc>
          <w:tcPr>
            <w:tcW w:w="817" w:type="dxa"/>
          </w:tcPr>
          <w:p w:rsidR="000771FE" w:rsidRDefault="000771FE" w:rsidP="00297DEC">
            <w:pPr>
              <w:jc w:val="right"/>
            </w:pPr>
            <w:r>
              <w:t>51</w:t>
            </w:r>
          </w:p>
        </w:tc>
        <w:tc>
          <w:tcPr>
            <w:tcW w:w="2410" w:type="dxa"/>
          </w:tcPr>
          <w:p w:rsidR="000771FE" w:rsidRDefault="000771FE" w:rsidP="0006119D"/>
        </w:tc>
        <w:tc>
          <w:tcPr>
            <w:tcW w:w="3118" w:type="dxa"/>
          </w:tcPr>
          <w:p w:rsidR="000771FE" w:rsidRDefault="000771FE" w:rsidP="00804C36">
            <w:r>
              <w:t xml:space="preserve">Farewell for TY </w:t>
            </w:r>
          </w:p>
        </w:tc>
        <w:tc>
          <w:tcPr>
            <w:tcW w:w="2897" w:type="dxa"/>
          </w:tcPr>
          <w:p w:rsidR="000771FE" w:rsidRDefault="000771FE"/>
        </w:tc>
      </w:tr>
    </w:tbl>
    <w:p w:rsidR="00F23434" w:rsidRDefault="00F23434"/>
    <w:sectPr w:rsidR="00F23434" w:rsidSect="0060517F">
      <w:pgSz w:w="11906" w:h="16838"/>
      <w:pgMar w:top="851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AF3EA6"/>
    <w:multiLevelType w:val="hybridMultilevel"/>
    <w:tmpl w:val="31B43C2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0NDa2NDW0NDAzNrU0MDdS0lEKTi0uzszPAykwrgUA+VxuUSwAAAA="/>
  </w:docVars>
  <w:rsids>
    <w:rsidRoot w:val="001D2B85"/>
    <w:rsid w:val="0006119D"/>
    <w:rsid w:val="000771FE"/>
    <w:rsid w:val="0008341A"/>
    <w:rsid w:val="001D2B85"/>
    <w:rsid w:val="00256562"/>
    <w:rsid w:val="0029169E"/>
    <w:rsid w:val="00297DEC"/>
    <w:rsid w:val="002D090D"/>
    <w:rsid w:val="004E14A6"/>
    <w:rsid w:val="00500E5F"/>
    <w:rsid w:val="005A5366"/>
    <w:rsid w:val="005C4F70"/>
    <w:rsid w:val="00603867"/>
    <w:rsid w:val="0060517F"/>
    <w:rsid w:val="006316B6"/>
    <w:rsid w:val="006A0B6D"/>
    <w:rsid w:val="00740995"/>
    <w:rsid w:val="007A556E"/>
    <w:rsid w:val="007B12FA"/>
    <w:rsid w:val="007C1617"/>
    <w:rsid w:val="00884F92"/>
    <w:rsid w:val="008B182C"/>
    <w:rsid w:val="008B5527"/>
    <w:rsid w:val="008D454C"/>
    <w:rsid w:val="00935059"/>
    <w:rsid w:val="009E6BA1"/>
    <w:rsid w:val="00A3718C"/>
    <w:rsid w:val="00A96EA0"/>
    <w:rsid w:val="00AB5C89"/>
    <w:rsid w:val="00AE0D69"/>
    <w:rsid w:val="00B73CDD"/>
    <w:rsid w:val="00BA126B"/>
    <w:rsid w:val="00C671AF"/>
    <w:rsid w:val="00D2737C"/>
    <w:rsid w:val="00D46513"/>
    <w:rsid w:val="00DC5E68"/>
    <w:rsid w:val="00F1518D"/>
    <w:rsid w:val="00F23434"/>
    <w:rsid w:val="00F82E7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lang w:val="en-IN" w:eastAsia="en-IN" w:bidi="mr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A0B6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D2B85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297DEC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2</Pages>
  <Words>425</Words>
  <Characters>242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4</cp:revision>
  <cp:lastPrinted>2019-02-01T05:46:00Z</cp:lastPrinted>
  <dcterms:created xsi:type="dcterms:W3CDTF">2018-08-03T05:52:00Z</dcterms:created>
  <dcterms:modified xsi:type="dcterms:W3CDTF">2019-02-26T06:09:00Z</dcterms:modified>
</cp:coreProperties>
</file>